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1bb9312af8eacfc8485ec72fef9c1545be5c43d"/>
    <w:p>
      <w:pPr>
        <w:pStyle w:val="Heading1"/>
      </w:pPr>
      <w:r>
        <w:t xml:space="preserve">Internship Application Letter for Firefight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rpo de Bombeiros do Estado de São Paulo (CBESP)</w:t>
      </w:r>
      <w:r>
        <w:br/>
      </w:r>
      <w:r>
        <w:t xml:space="preserve">Rua da Praça da Sé, nº 108</w:t>
      </w:r>
      <w:r>
        <w:br/>
      </w:r>
      <w:r>
        <w:t xml:space="preserve">Centro, São Paulo - SP, CEP 01001-904</w:t>
      </w:r>
      <w:r>
        <w:br/>
      </w:r>
      <w:r>
        <w:t xml:space="preserve">Brazil</w:t>
      </w:r>
    </w:p>
    <w:bookmarkStart w:id="20" w:name="X50347a7c191a49aebb49c48f53128b3d61e3288"/>
    <w:p>
      <w:pPr>
        <w:pStyle w:val="Heading2"/>
      </w:pPr>
      <w:r>
        <w:t xml:space="preserve">Subject: Application for Firefighter Internship Program</w:t>
      </w:r>
    </w:p>
    <w:p>
      <w:pPr>
        <w:pStyle w:val="FirstParagraph"/>
      </w:pPr>
      <w:r>
        <w:t xml:space="preserve">Dear Hiring Manager of the Corpo de Bombeiros do Estado de São Paulo,</w:t>
      </w:r>
    </w:p>
    <w:p>
      <w:pPr>
        <w:pStyle w:val="BodyText"/>
      </w:pPr>
      <w:r>
        <w:t xml:space="preserve">It is with profound enthusiasm and deep respect for public service that I submit my application for the Firefighter Internship Program at the esteemed Corpo de Bombeiros do Estado de São Paulo. As a dedicated student in Emergency Services Management at Universidade Estadual Paulista (UNESP), I have meticulously prepared myself to contribute to Brazil's most critical first-response agency operating within the dynamic metropolis of São Paulo. This Internship Application Letter serves as both my formal expression of interest and testament to my unwavering commitment to serving communities across Brazil São Paulo through the noble profession of firefighting.</w:t>
      </w:r>
    </w:p>
    <w:p>
      <w:pPr>
        <w:pStyle w:val="BodyText"/>
      </w:pPr>
      <w:r>
        <w:t xml:space="preserve">The magnitude of emergency response required in São Paulo—Brazil's largest city with over 12 million residents in the urban core and 22 million in its metropolitan area—demands exceptional skill, cultural awareness, and physical resilience. Having grown up observing the dedication of São Paulo's fire brigades during my childhood visits to Parque do Ibirapuera and my volunteer work at local community centers, I developed a visceral understanding of why this internship is not merely a professional opportunity but a profound calling. The unique challenges presented by São Paulo's dense urban landscape, diverse cultural fabric, and frequent emergencies—from high-rise building fires to complex rescue operations in the city's historic districts—compel me to seek training under Brazil São Paulo's premier fire service institution.</w:t>
      </w:r>
    </w:p>
    <w:p>
      <w:pPr>
        <w:pStyle w:val="BodyText"/>
      </w:pPr>
      <w:r>
        <w:t xml:space="preserve">My academic journey at UNESP has equipped me with theoretical foundations directly applicable to this internship. Courses such as "Urban Emergency Response Systems," "Disaster Management in Megacities," and "Brazilian Civil Protection Legislation" have provided me with comprehensive knowledge of São Paulo's specific risk profiles. I've studied the city's fire incident statistics from CBESP archives, analyzed case studies of recent high-profile rescues in areas like Vila Mariana and Jardins, and researched how cultural factors influence emergency response in Brazil's most populous state. This academic rigor is complemented by my practical experience as a certified first responder with the Associação de Bombeiros Voluntários de São Paulo (ABVS), where I assisted during 15+ community fire safety workshops across low-income neighborhoods in Parque Paulista and Belém.</w:t>
      </w:r>
    </w:p>
    <w:p>
      <w:pPr>
        <w:pStyle w:val="BodyText"/>
      </w:pPr>
      <w:r>
        <w:t xml:space="preserve">What truly distinguishes me as a candidate for this Firefighter internship is my deep cultural immersion in São Paulo's community ethos. Having lived in the city for six years, I navigate its linguistic nuances (from Paulistano Portuguese to regional dialects), understand socio-economic challenges affecting different districts, and recognize how to build trust with communities during crises—critical skills often overlooked in standard training. During my volunteer work, I assisted immigrant families during a 2023 warehouse fire incident near Rua Augusta by providing bilingual emergency information, demonstrating that effective firefighting extends beyond technical skill to cultural competence. This experience reinforced my belief that the best Firefighter in Brazil São Paulo must be both physically capable and socially attuned.</w:t>
      </w:r>
    </w:p>
    <w:p>
      <w:pPr>
        <w:pStyle w:val="BodyText"/>
      </w:pPr>
      <w:r>
        <w:t xml:space="preserve">I am particularly eager to contribute to CBESP's initiatives addressing São Paulo's unique vulnerabilities. The city faces escalating risks from climate change—increased heatwaves, intense rainfall events, and wildfires encroaching on peri-urban areas like the Serra da Cantareira. My research into CBESP's "Green City" prevention program showed how innovative strategies are needed for urban fire management in densely populated areas. I propose to actively participate in developing community education materials tailored for São Paulo's diverse population during my internship, potentially translating safety guidelines into Portuguese and regional dialects used across the city.</w:t>
      </w:r>
    </w:p>
    <w:p>
      <w:pPr>
        <w:pStyle w:val="BodyText"/>
      </w:pPr>
      <w:r>
        <w:t xml:space="preserve">My physical conditioning meets all CBESP requirements: I maintain a rigorous training regimen including daily cardiovascular exercises, strength training at Clube Atlético Paulistano, and monthly practice sessions with local rescue groups. My medical certification includes Advanced Cardiac Life Support (ACLS), Wilderness First Responder (WFR), and mandatory fire service fitness tests. Crucially, I've completed all prerequisites for Brazilian emergency services under Law 10.522/2005 regarding public safety personnel eligibility, ensuring immediate readiness to support São Paulo's operations.</w:t>
      </w:r>
    </w:p>
    <w:p>
      <w:pPr>
        <w:pStyle w:val="BodyText"/>
      </w:pPr>
      <w:r>
        <w:t xml:space="preserve">What excites me most about this internship is the opportunity to learn directly from São Paulo's most experienced fire service professionals. I understand that Brazil São Paulo requires firefighters who not only extinguish flames but also save lives through crisis intervention, community engagement, and technological innovation. During my interview with CBESP staff at the 2023 Fire Safety Summit in Anhembi Exhibition Center, I was inspired by Captain Maria Helena Silva's emphasis on "firefighting as community medicine." This philosophy aligns perfectly with my vision for the Firefighter role—a guardian of public well-being extending beyond emergency response to prevention and health promotion.</w:t>
      </w:r>
    </w:p>
    <w:p>
      <w:pPr>
        <w:pStyle w:val="BodyText"/>
      </w:pPr>
      <w:r>
        <w:t xml:space="preserve">In this era where São Paulo faces unprecedented urban challenges, I am convinced that the future of firefighting in Brazil must be rooted in local expertise. My application represents more than a desire to join your ranks; it reflects my commitment to becoming an asset who understands both the technical demands of fire service and the cultural heartbeat of this city. I have attached my academic transcripts, certifications, and references from community leaders including Mr. Carlos Mendes (President of ABVS), whose endorsement confirms my readiness for CBESP's rigorous training environment.</w:t>
      </w:r>
    </w:p>
    <w:p>
      <w:pPr>
        <w:pStyle w:val="BodyText"/>
      </w:pPr>
      <w:r>
        <w:t xml:space="preserve">I am prepared to begin immediately upon acceptance and will dedicate myself fully to the 12-month internship program. I welcome the opportunity to discuss how my background in urban emergency management, cultural fluency in Brazil São Paulo, and unwavering dedication to public safety align with CBESP's mission. Thank you for considering this Internship Application Letter as a testament of my passion for serving as a Firefighter within one of the world's most dynamic cities.</w:t>
      </w:r>
    </w:p>
    <w:p>
      <w:pPr>
        <w:pStyle w:val="BodyText"/>
      </w:pPr>
      <w:r>
        <w:t xml:space="preserve">Sincerely,</w:t>
      </w:r>
    </w:p>
    <w:p>
      <w:pPr>
        <w:pStyle w:val="BodyText"/>
      </w:pPr>
      <w:r>
        <w:t xml:space="preserve">[Your Full Name]</w:t>
      </w:r>
    </w:p>
    <w:p>
      <w:pPr>
        <w:pStyle w:val="BodyText"/>
      </w:pPr>
      <w:r>
        <w:rPr>
          <w:bCs/>
          <w:b/>
        </w:rPr>
        <w:t xml:space="preserve">Attachments:</w:t>
      </w:r>
      <w:r>
        <w:br/>
      </w:r>
      <w:r>
        <w:t xml:space="preserve">• Academic Transcripts (UNESP)</w:t>
      </w:r>
      <w:r>
        <w:br/>
      </w:r>
      <w:r>
        <w:t xml:space="preserve">• CBESP Certification Documents</w:t>
      </w:r>
      <w:r>
        <w:br/>
      </w:r>
      <w:r>
        <w:t xml:space="preserve">• Reference Letters (ABVS &amp; Community Leaders)</w:t>
      </w:r>
      <w:r>
        <w:br/>
      </w:r>
      <w:r>
        <w:t xml:space="preserve">• First Responder Certification</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1T07:49:28Z</dcterms:created>
  <dcterms:modified xsi:type="dcterms:W3CDTF">2025-12-11T07:49:28Z</dcterms:modified>
</cp:coreProperties>
</file>

<file path=docProps/custom.xml><?xml version="1.0" encoding="utf-8"?>
<Properties xmlns="http://schemas.openxmlformats.org/officeDocument/2006/custom-properties" xmlns:vt="http://schemas.openxmlformats.org/officeDocument/2006/docPropsVTypes"/>
</file>